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lastRenderedPageBreak/>
        <w:t>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6334054E" w:rsidR="00CE5DA8" w:rsidRDefault="00CE5DA8" w:rsidP="004A5AE7">
      <w:pPr>
        <w:rPr>
          <w:rFonts w:ascii="Arial" w:hAnsi="Arial" w:cs="Arial"/>
          <w:b/>
          <w:color w:val="auto"/>
          <w:sz w:val="22"/>
          <w:u w:val="single"/>
        </w:rPr>
      </w:pPr>
    </w:p>
    <w:p w14:paraId="5DBC67FC" w14:textId="77777777" w:rsidR="002F081D" w:rsidRDefault="002F081D"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lastRenderedPageBreak/>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2F081D">
      <w:pPr>
        <w:jc w:val="center"/>
        <w:rPr>
          <w:rFonts w:ascii="Arial" w:hAnsi="Arial" w:cs="Arial"/>
          <w:color w:val="44474A"/>
          <w:sz w:val="22"/>
        </w:rPr>
      </w:pPr>
    </w:p>
    <w:p w14:paraId="2F40DD70" w14:textId="7E7ABCE8" w:rsidR="003D4A04" w:rsidRPr="002F081D" w:rsidRDefault="003D4A04" w:rsidP="002F081D">
      <w:pPr>
        <w:jc w:val="center"/>
        <w:rPr>
          <w:rFonts w:ascii="Arial" w:hAnsi="Arial" w:cs="Arial"/>
          <w:b/>
          <w:sz w:val="22"/>
        </w:rPr>
      </w:pPr>
      <w:r w:rsidRPr="002F081D">
        <w:rPr>
          <w:rFonts w:ascii="Arial" w:hAnsi="Arial" w:cs="Arial"/>
          <w:color w:val="44474A"/>
          <w:sz w:val="22"/>
        </w:rPr>
        <w:t>THIS PAGE IS INTENTIONALLY BLANK</w:t>
      </w:r>
      <w:r w:rsidR="002F081D" w:rsidRPr="002F081D">
        <w:rPr>
          <w:rFonts w:ascii="Arial" w:hAnsi="Arial" w:cs="Arial"/>
          <w:b/>
          <w:sz w:val="22"/>
        </w:rPr>
        <w:t xml:space="preserve"> – </w:t>
      </w:r>
      <w:r w:rsidR="002F081D" w:rsidRPr="002F081D">
        <w:rPr>
          <w:rFonts w:ascii="Arial" w:hAnsi="Arial" w:cs="Arial"/>
          <w:sz w:val="22"/>
        </w:rPr>
        <w:t>PLEASE SCROLL DOWN</w:t>
      </w:r>
    </w:p>
    <w:p w14:paraId="45AE004D" w14:textId="368785E6" w:rsidR="002F081D" w:rsidRDefault="002F081D" w:rsidP="002F081D">
      <w:pPr>
        <w:jc w:val="cente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0828A458" wp14:editId="6AC8C6E6">
                <wp:simplePos x="0" y="0"/>
                <wp:positionH relativeFrom="column">
                  <wp:posOffset>3141878</wp:posOffset>
                </wp:positionH>
                <wp:positionV relativeFrom="paragraph">
                  <wp:posOffset>64719</wp:posOffset>
                </wp:positionV>
                <wp:extent cx="153620" cy="1199693"/>
                <wp:effectExtent l="19050" t="0" r="18415" b="38735"/>
                <wp:wrapNone/>
                <wp:docPr id="1" name="Down Arrow 1"/>
                <wp:cNvGraphicFramePr/>
                <a:graphic xmlns:a="http://schemas.openxmlformats.org/drawingml/2006/main">
                  <a:graphicData uri="http://schemas.microsoft.com/office/word/2010/wordprocessingShape">
                    <wps:wsp>
                      <wps:cNvSpPr/>
                      <wps:spPr>
                        <a:xfrm>
                          <a:off x="0" y="0"/>
                          <a:ext cx="153620" cy="119969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BE276E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247.4pt;margin-top:5.1pt;width:12.1pt;height:94.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" adj="20217" fillcolor="black [3200]" strokecolor="black [1600]" strokeweight="2pt"/>
            </w:pict>
          </mc:Fallback>
        </mc:AlternateContent>
      </w:r>
    </w:p>
    <w:p w14:paraId="3AC891B9" w14:textId="3B8B2C1E" w:rsidR="002F081D" w:rsidRDefault="002F081D" w:rsidP="002F081D">
      <w:pPr>
        <w:jc w:val="center"/>
        <w:rPr>
          <w:rFonts w:ascii="Arial" w:hAnsi="Arial" w:cs="Arial"/>
          <w:b/>
        </w:rPr>
      </w:pPr>
    </w:p>
    <w:p w14:paraId="6528406E" w14:textId="77777777" w:rsidR="002F081D" w:rsidRPr="002F081D" w:rsidRDefault="002F081D" w:rsidP="002F081D">
      <w:pPr>
        <w:jc w:val="center"/>
        <w:rPr>
          <w:rFonts w:ascii="Arial" w:hAnsi="Arial" w:cs="Arial"/>
          <w:b/>
        </w:rPr>
        <w:sectPr w:rsidR="002F081D" w:rsidRPr="002F081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9"/>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2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2"/>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1"/>
  </w:num>
  <w:num w:numId="45">
    <w:abstractNumId w:val="12"/>
  </w:num>
  <w:num w:numId="46">
    <w:abstractNumId w:val="2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2F081D"/>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DE52A6"/>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4be1bca2-3de5-40e0-92e6-4e5cd1e092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0" ma:contentTypeDescription="Create a new document." ma:contentTypeScope="" ma:versionID="044fa57f4171e157b6f78a73708de8a9">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aff7a85a51343d219840e6dccd682878"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a6f35292-8dff-4303-9a5f-d60ef1bcdd2d"/>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microsoft.com/office/2006/metadata/properties"/>
    <ds:schemaRef ds:uri="http://schemas.openxmlformats.org/package/2006/metadata/core-properties"/>
    <ds:schemaRef ds:uri="4be1bca2-3de5-40e0-92e6-4e5cd1e092a6"/>
    <ds:schemaRef ds:uri="http://www.w3.org/XML/1998/namespac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8CA05CCC-FB0E-47FE-9E45-92C4F53C5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50375-BB73-4B52-92CD-36061602B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27</Words>
  <Characters>14974</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harmaine Ingram</cp:lastModifiedBy>
  <cp:revision>2</cp:revision>
  <cp:lastPrinted>2017-09-19T10:34:00Z</cp:lastPrinted>
  <dcterms:created xsi:type="dcterms:W3CDTF">2023-01-24T09:41:00Z</dcterms:created>
  <dcterms:modified xsi:type="dcterms:W3CDTF">2023-01-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